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en who owned the slave girl became very angry! They realized that, without the demon, the slave girl could not tell people the future. This meant that people would no longer pay her owners to have her tell their future.</w:t>
      </w:r>
    </w:p>
    <w:p>
      <w:pPr>
        <w:pStyle w:val="Heading9"/>
      </w:pPr>
      <w:r>
        <w:t xml:space="preserve">4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put Paul and Silas in the part of the prison where there were the most guards. They even attached their feet to large pieces of wood. But in the middle of the night, Paul and Silas were singing songs of praise to God.</w:t>
      </w:r>
    </w:p>
    <w:p>
      <w:pPr>
        <w:pStyle w:val="Heading9"/>
      </w:pPr>
      <w:r>
        <w:t xml:space="preserve">4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re was a violent earthquake! All the prison doors opened wide, and the chains of all the prisoners fell off.</w:t>
      </w:r>
    </w:p>
    <w:p>
      <w:pPr>
        <w:pStyle w:val="Heading9"/>
      </w:pPr>
      <w:r>
        <w:t xml:space="preserve">4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leaders of the city released Paul and Silas from prison and asked them to leave Philippi. Paul and Silas visited Lydia and some other friends and then left the city. The good news about Jesus kept spreading, and the Church kept growing.</w:t>
      </w:r>
    </w:p>
    <w:p>
      <w:pPr>
        <w:pStyle w:val="Heading9"/>
      </w:pPr>
      <w:r>
        <w:t xml:space="preserve">4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a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did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chains of the prisoner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to not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then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s of things did Paul and other church leaders do as leaders of the early believers?</w:t>
      </w:r>
      <w:r>
        <w:br/>
      </w:r>
      <w:r>
        <w:t xml:space="preserve">Paul and other leaders traveled to many cities, preached about Jesus, and wrote many letters to encourage and teach the believers in the churches.</w:t>
      </w:r>
    </w:p>
    <w:p>
      <w:pPr>
        <w:pStyle w:val="BodyText"/>
      </w:pPr>
      <w:r>
        <w:t xml:space="preserve">What happened to some of the letters Paul and other follower of Jesus leaders wrote to the believers in the churches?</w:t>
      </w:r>
      <w:r>
        <w:br/>
      </w:r>
      <w:r>
        <w:t xml:space="preserve">Some of these letters became books of the Bi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in order to preach the gospel with many people living in many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at the demon was speaking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h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was creating an opportunity for Paul and Silas to share the gospel in prison. The jailer was afraid that the prisoners escaped and was read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look like for people to experience God saving them from their sins? What do the stories about Lydia and the jailer teach us about how God saves people?</w:t>
      </w:r>
    </w:p>
    <w:p>
      <w:pPr>
        <w:numPr>
          <w:ilvl w:val="0"/>
          <w:numId w:val="1001"/>
        </w:numPr>
        <w:pStyle w:val="Compact"/>
      </w:pPr>
      <w:r>
        <w:t xml:space="preserve">How does God’s power bring about a change in people’s lives? How does this story show God’s power to change people?</w:t>
      </w:r>
    </w:p>
    <w:p>
      <w:pPr>
        <w:numPr>
          <w:ilvl w:val="0"/>
          <w:numId w:val="1001"/>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come to believe in Jesus? How did you come to experience God saving you from your sins?</w:t>
      </w:r>
    </w:p>
    <w:p>
      <w:pPr>
        <w:numPr>
          <w:ilvl w:val="0"/>
          <w:numId w:val="1002"/>
        </w:numPr>
        <w:pStyle w:val="Compact"/>
      </w:pPr>
      <w:r>
        <w:t xml:space="preserve">How has God powerfully changed, saved, and rescued you from your life of sin?</w:t>
      </w:r>
    </w:p>
    <w:p>
      <w:pPr>
        <w:numPr>
          <w:ilvl w:val="0"/>
          <w:numId w:val="1002"/>
        </w:numPr>
        <w:pStyle w:val="Compact"/>
      </w:pPr>
      <w:r>
        <w:t xml:space="preserve">What other values can compete for your loyalty to Jesus?</w:t>
      </w:r>
    </w:p>
    <w:p>
      <w:pPr>
        <w:numPr>
          <w:ilvl w:val="0"/>
          <w:numId w:val="1002"/>
        </w:numPr>
        <w:pStyle w:val="Compact"/>
      </w:pPr>
      <w:r>
        <w:t xml:space="preserve">How does God want you to participate in the spread of the gospel and the strengthening of church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5:06Z</dcterms:created>
  <dcterms:modified xsi:type="dcterms:W3CDTF">2023-05-24T01:4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aul and Silas in Philippi</vt:lpwstr>
  </property>
</Properties>
</file>